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Xdcce89e03b8f85e95cd24cb0cf7cdb3c7706469"/>
    <w:p>
      <w:pPr>
        <w:pStyle w:val="Heading1"/>
      </w:pPr>
      <w:r>
        <w:t xml:space="preserve">Cover Letter for Data Scientist Position in Pakistan Islamabad</w:t>
      </w:r>
    </w:p>
    <w:p>
      <w:pPr>
        <w:pStyle w:val="FirstParagraph"/>
      </w:pPr>
      <w:r>
        <w:rPr>
          <w:bCs/>
          <w:b/>
        </w:rPr>
        <w:t xml:space="preserve">Your Name</w:t>
      </w:r>
      <w:r>
        <w:br/>
      </w:r>
      <w:r>
        <w:t xml:space="preserve">[Your Address]</w:t>
      </w:r>
      <w:r>
        <w:br/>
      </w:r>
      <w:r>
        <w:t xml:space="preserve">[City, Postal Code]</w:t>
      </w:r>
      <w:r>
        <w:br/>
      </w:r>
      <w:r>
        <w:t xml:space="preserve">[Email Address] | [Phone Number] | [LinkedIn/Portfolio Link]</w:t>
      </w:r>
    </w:p>
    <w:p>
      <w:pPr>
        <w:pStyle w:val="BodyText"/>
      </w:pPr>
      <w:r>
        <w:t xml:space="preserve">Date: [Insert Date]</w:t>
      </w:r>
    </w:p>
    <w:p>
      <w:pPr>
        <w:pStyle w:val="BodyText"/>
      </w:pPr>
      <w:r>
        <w:rPr>
          <w:bCs/>
          <w:b/>
        </w:rPr>
        <w:t xml:space="preserve">HR Manager</w:t>
      </w:r>
      <w:r>
        <w:br/>
      </w:r>
      <w:r>
        <w:t xml:space="preserve">Company Name</w:t>
      </w:r>
      <w:r>
        <w:br/>
      </w:r>
      <w:r>
        <w:t xml:space="preserve">Address</w:t>
      </w:r>
      <w:r>
        <w:br/>
      </w:r>
      <w:r>
        <w:t xml:space="preserve">Islamabad, Pakistan</w:t>
      </w:r>
    </w:p>
    <w:bookmarkStart w:id="20" w:name="dear-hiring-manager"/>
    <w:p>
      <w:pPr>
        <w:pStyle w:val="Heading2"/>
      </w:pPr>
      <w:r>
        <w:t xml:space="preserve">Dear Hiring Manager,</w:t>
      </w:r>
    </w:p>
    <w:p>
      <w:pPr>
        <w:pStyle w:val="FirstParagraph"/>
      </w:pPr>
      <w:r>
        <w:t xml:space="preserve">I am writing to express my interest in the Data Scientist position at your organization, as advertised in [insert source]. As a highly motivated and skilled professional with a passion for leveraging data to drive impactful solutions, I am excited about the opportunity to contribute my expertise to your team in Pakistan Islamabad. With a strong academic background in data science and hands-on experience across diverse industries, I am confident in my ability to support your mission of innovation and growth in this dynamic region.</w:t>
      </w:r>
    </w:p>
    <w:p>
      <w:pPr>
        <w:pStyle w:val="BodyText"/>
      </w:pPr>
      <w:r>
        <w:t xml:space="preserve">Having completed my [Degree Name] in [Field of Study] from [University Name], I have developed a robust foundation in statistical analysis, machine learning, and data visualization. My career has focused on transforming raw data into actionable insights, whether by optimizing business processes, forecasting trends, or identifying patterns that inform strategic decisions. In my current role at [Current/Old Company], I led projects that involved [briefly describe key responsibilities or achievements], which honed my ability to work with complex datasets and deliver results that align with organizational goals.</w:t>
      </w:r>
    </w:p>
    <w:p>
      <w:pPr>
        <w:pStyle w:val="BodyText"/>
      </w:pPr>
      <w:r>
        <w:t xml:space="preserve">What draws me specifically to this opportunity in Pakistan Islamabad is the region’s growing emphasis on technology-driven solutions. As a city at the heart of Pakistan’s digital transformation, Islamabad offers a unique ecosystem where data science can address critical challenges in sectors such as healthcare, agriculture, and urban planning. I am particularly inspired by [mention a specific company initiative, local project, or trend in Islamabad related to data science], and I am eager to contribute my skills to similar endeavors that empower communities and drive sustainable development.</w:t>
      </w:r>
    </w:p>
    <w:p>
      <w:pPr>
        <w:pStyle w:val="BodyText"/>
      </w:pPr>
      <w:r>
        <w:t xml:space="preserve">My technical proficiency includes mastery of programming languages such as Python and R, along with expertise in tools like SQL, Tableau, and TensorFlow. I have experience building predictive models, conducting A/B testing, and deploying data pipelines that support real-time decision-making. Additionally, I am fluent in [mention any relevant languages or soft skills], which enables me to collaborate effectively across departments and communicate complex findings to stakeholders at all levels.</w:t>
      </w:r>
    </w:p>
    <w:p>
      <w:pPr>
        <w:pStyle w:val="BodyText"/>
      </w:pPr>
      <w:r>
        <w:t xml:space="preserve">What sets me apart is not just my technical skills but also my problem-solving mindset. In a previous role, I [describe a specific achievement, e.g., "developed a machine learning model that reduced operational costs by 20%"]—a project that required not only analytical rigor but also creativity in overcoming data quality challenges. This experience taught me the importance of aligning technical solutions with business objectives, a principle I am committed to applying in my work at your organization.</w:t>
      </w:r>
    </w:p>
    <w:p>
      <w:pPr>
        <w:pStyle w:val="BodyText"/>
      </w:pPr>
      <w:r>
        <w:t xml:space="preserve">I am particularly drawn to your company’s focus on [mention something specific from the job posting or company profile, e.g., "innovative AI applications" or "sustainable technology"]. As a Data Scientist in Pakistan Islamabad, I would thrive in an environment that values collaboration, continuous learning, and impactful work. I am confident that my background in data analysis and my passion for leveraging data to solve real-world problems make me a strong fit for this role.</w:t>
      </w:r>
    </w:p>
    <w:p>
      <w:pPr>
        <w:pStyle w:val="BodyText"/>
      </w:pPr>
      <w:r>
        <w:t xml:space="preserve">What excites me most about working in Islamabad is the opportunity to contribute to a region where technology is reshaping industries and improving lives. I have followed the growth of Islamabad’s tech scene closely, from its thriving startup ecosystem to its investments in digital infrastructure. I am eager to bring my expertise to a team that shares this vision and is committed to pushing boundaries in data science.</w:t>
      </w:r>
    </w:p>
    <w:p>
      <w:pPr>
        <w:pStyle w:val="BodyText"/>
      </w:pPr>
      <w:r>
        <w:t xml:space="preserve">I would welcome the chance to discuss how my skills and experiences align with your needs. Thank you for considering my application. I look forward to the possibility of contributing to your organization’s success and making a meaningful impact as a Data Scientist in Pakistan Islamabad.</w:t>
      </w:r>
    </w:p>
    <w:p>
      <w:pPr>
        <w:pStyle w:val="BodyText"/>
      </w:pPr>
      <w:r>
        <w:t xml:space="preserve">Sincerely,</w:t>
      </w:r>
      <w:r>
        <w:br/>
      </w:r>
      <w:r>
        <w:t xml:space="preserve">[Your Full Name]</w:t>
      </w:r>
    </w:p>
    <w:bookmarkEnd w:id="20"/>
    <w:p>
      <w:pPr>
        <w:pStyle w:val="BodyText"/>
      </w:pPr>
      <w:r>
        <w:rPr>
          <w:iCs/>
          <w:i/>
        </w:rPr>
        <w:t xml:space="preserve">Word Count: 825</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5-12-13T08:22:06Z</dcterms:created>
  <dcterms:modified xsi:type="dcterms:W3CDTF">2025-12-13T08:22:06Z</dcterms:modified>
</cp:coreProperties>
</file>

<file path=docProps/custom.xml><?xml version="1.0" encoding="utf-8"?>
<Properties xmlns="http://schemas.openxmlformats.org/officeDocument/2006/custom-properties" xmlns:vt="http://schemas.openxmlformats.org/officeDocument/2006/docPropsVTypes"/>
</file>